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2410"/>
        <w:gridCol w:w="3244"/>
        <w:gridCol w:w="2851"/>
        <w:gridCol w:w="1889"/>
        <w:gridCol w:w="4738"/>
      </w:tblGrid>
      <w:tr w:rsidR="001121D2" w:rsidRPr="002D6746" w:rsidTr="00B52117">
        <w:tc>
          <w:tcPr>
            <w:tcW w:w="2410" w:type="dxa"/>
          </w:tcPr>
          <w:p w:rsidR="001121D2" w:rsidRPr="002D6746" w:rsidRDefault="001121D2">
            <w:pPr>
              <w:rPr>
                <w:rFonts w:cstheme="minorHAnsi"/>
                <w:b/>
                <w:sz w:val="24"/>
                <w:szCs w:val="24"/>
              </w:rPr>
            </w:pPr>
            <w:r w:rsidRPr="002D6746"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3244" w:type="dxa"/>
          </w:tcPr>
          <w:p w:rsidR="001121D2" w:rsidRPr="002D6746" w:rsidRDefault="001121D2">
            <w:pPr>
              <w:rPr>
                <w:rFonts w:cstheme="minorHAnsi"/>
                <w:b/>
                <w:sz w:val="24"/>
                <w:szCs w:val="24"/>
              </w:rPr>
            </w:pPr>
            <w:r w:rsidRPr="002D6746">
              <w:rPr>
                <w:rFonts w:cstheme="minorHAnsi"/>
                <w:b/>
                <w:sz w:val="24"/>
                <w:szCs w:val="24"/>
              </w:rPr>
              <w:t>Role</w:t>
            </w:r>
          </w:p>
        </w:tc>
        <w:tc>
          <w:tcPr>
            <w:tcW w:w="2851" w:type="dxa"/>
          </w:tcPr>
          <w:p w:rsidR="001121D2" w:rsidRPr="002D6746" w:rsidRDefault="001121D2">
            <w:pPr>
              <w:rPr>
                <w:rFonts w:cstheme="minorHAnsi"/>
                <w:b/>
                <w:sz w:val="24"/>
                <w:szCs w:val="24"/>
              </w:rPr>
            </w:pPr>
            <w:r w:rsidRPr="002D6746">
              <w:rPr>
                <w:rFonts w:cstheme="minorHAnsi"/>
                <w:b/>
                <w:sz w:val="24"/>
                <w:szCs w:val="24"/>
              </w:rPr>
              <w:t>Council</w:t>
            </w:r>
          </w:p>
        </w:tc>
        <w:tc>
          <w:tcPr>
            <w:tcW w:w="1889" w:type="dxa"/>
          </w:tcPr>
          <w:p w:rsidR="001121D2" w:rsidRPr="002D6746" w:rsidRDefault="001121D2">
            <w:pPr>
              <w:rPr>
                <w:rFonts w:cstheme="minorHAnsi"/>
                <w:b/>
                <w:sz w:val="24"/>
                <w:szCs w:val="24"/>
              </w:rPr>
            </w:pPr>
            <w:r w:rsidRPr="002D6746">
              <w:rPr>
                <w:rFonts w:cstheme="minorHAnsi"/>
                <w:b/>
                <w:sz w:val="24"/>
                <w:szCs w:val="24"/>
              </w:rPr>
              <w:t>Tel</w:t>
            </w:r>
          </w:p>
        </w:tc>
        <w:tc>
          <w:tcPr>
            <w:tcW w:w="4738" w:type="dxa"/>
          </w:tcPr>
          <w:p w:rsidR="001121D2" w:rsidRPr="002D6746" w:rsidRDefault="001121D2">
            <w:pPr>
              <w:rPr>
                <w:rFonts w:cstheme="minorHAnsi"/>
                <w:b/>
                <w:sz w:val="24"/>
                <w:szCs w:val="24"/>
              </w:rPr>
            </w:pPr>
            <w:r w:rsidRPr="002D6746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</w:tr>
      <w:tr w:rsidR="005B712B" w:rsidRPr="002D6746" w:rsidTr="00B52117">
        <w:tc>
          <w:tcPr>
            <w:tcW w:w="2410" w:type="dxa"/>
          </w:tcPr>
          <w:p w:rsidR="005B712B" w:rsidRPr="002D6746" w:rsidRDefault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Michael Bettencourt</w:t>
            </w:r>
          </w:p>
        </w:tc>
        <w:tc>
          <w:tcPr>
            <w:tcW w:w="3244" w:type="dxa"/>
          </w:tcPr>
          <w:p w:rsidR="005B712B" w:rsidRPr="002D6746" w:rsidRDefault="00EE198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Virtual School Head Middlesbrough Council</w:t>
            </w:r>
          </w:p>
        </w:tc>
        <w:tc>
          <w:tcPr>
            <w:tcW w:w="2851" w:type="dxa"/>
          </w:tcPr>
          <w:p w:rsidR="005B712B" w:rsidRPr="002D6746" w:rsidRDefault="008D40B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Middlesbrough</w:t>
            </w:r>
            <w:r w:rsidR="005B712B"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 Council</w:t>
            </w:r>
          </w:p>
        </w:tc>
        <w:tc>
          <w:tcPr>
            <w:tcW w:w="1889" w:type="dxa"/>
          </w:tcPr>
          <w:p w:rsidR="005B712B" w:rsidRPr="002D6746" w:rsidRDefault="00EE198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642726735 (direct line)</w:t>
            </w:r>
          </w:p>
        </w:tc>
        <w:tc>
          <w:tcPr>
            <w:tcW w:w="4738" w:type="dxa"/>
          </w:tcPr>
          <w:p w:rsidR="005B712B" w:rsidRPr="002D6746" w:rsidRDefault="00B52117" w:rsidP="005B712B">
            <w:pPr>
              <w:rPr>
                <w:rFonts w:cstheme="minorHAnsi"/>
                <w:sz w:val="24"/>
                <w:szCs w:val="24"/>
              </w:rPr>
            </w:pPr>
            <w:hyperlink r:id="rId4" w:history="1">
              <w:r w:rsidRPr="006E65DF">
                <w:rPr>
                  <w:rStyle w:val="Hyperlink"/>
                  <w:rFonts w:cstheme="minorHAnsi"/>
                  <w:sz w:val="24"/>
                  <w:szCs w:val="24"/>
                </w:rPr>
                <w:t xml:space="preserve">Michael.Bettencourt@middlesbrough.gov.uk </w:t>
              </w:r>
            </w:hyperlink>
          </w:p>
          <w:p w:rsidR="005B712B" w:rsidRPr="002D6746" w:rsidRDefault="005B712B" w:rsidP="008C737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121D2" w:rsidRPr="002D6746" w:rsidTr="00B52117">
        <w:tc>
          <w:tcPr>
            <w:tcW w:w="2410" w:type="dxa"/>
          </w:tcPr>
          <w:p w:rsidR="00EE4E9E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Ami </w:t>
            </w:r>
            <w:proofErr w:type="spellStart"/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Fatherley</w:t>
            </w:r>
            <w:proofErr w:type="spellEnd"/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(nee Robinson)</w:t>
            </w:r>
          </w:p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4" w:type="dxa"/>
          </w:tcPr>
          <w:p w:rsidR="0094174E" w:rsidRPr="002D6746" w:rsidRDefault="0094174E" w:rsidP="0094174E">
            <w:pPr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  <w:t>Virtual School Manager</w:t>
            </w:r>
          </w:p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851" w:type="dxa"/>
          </w:tcPr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Newcastle Council</w:t>
            </w:r>
          </w:p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89" w:type="dxa"/>
          </w:tcPr>
          <w:p w:rsidR="001121D2" w:rsidRPr="002D6746" w:rsidRDefault="0094174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  <w:t>0191 2773642  </w:t>
            </w:r>
          </w:p>
        </w:tc>
        <w:tc>
          <w:tcPr>
            <w:tcW w:w="4738" w:type="dxa"/>
          </w:tcPr>
          <w:p w:rsidR="001121D2" w:rsidRPr="002D6746" w:rsidRDefault="00B52117" w:rsidP="001121D2">
            <w:pPr>
              <w:rPr>
                <w:rFonts w:cstheme="minorHAnsi"/>
                <w:sz w:val="24"/>
                <w:szCs w:val="24"/>
              </w:rPr>
            </w:pPr>
            <w:hyperlink r:id="rId5" w:history="1">
              <w:r w:rsidR="008D40B9" w:rsidRPr="002D6746">
                <w:rPr>
                  <w:rStyle w:val="Hyperlink"/>
                  <w:rFonts w:cstheme="minorHAnsi"/>
                  <w:sz w:val="24"/>
                  <w:szCs w:val="24"/>
                </w:rPr>
                <w:t>ami.fatherley@newcastle.gov.uk</w:t>
              </w:r>
            </w:hyperlink>
          </w:p>
        </w:tc>
      </w:tr>
      <w:tr w:rsidR="00EE4E9E" w:rsidRPr="002D6746" w:rsidTr="00B52117">
        <w:tc>
          <w:tcPr>
            <w:tcW w:w="2410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Sarah Hamblin</w:t>
            </w:r>
          </w:p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4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Senior Practitioner</w:t>
            </w:r>
          </w:p>
        </w:tc>
        <w:tc>
          <w:tcPr>
            <w:tcW w:w="2851" w:type="dxa"/>
          </w:tcPr>
          <w:p w:rsidR="00B52117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The PLACE</w:t>
            </w:r>
            <w:r w:rsidR="00B52117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:rsidR="00EE4E9E" w:rsidRPr="002D6746" w:rsidRDefault="00B52117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(South Tyneside)</w:t>
            </w:r>
          </w:p>
        </w:tc>
        <w:tc>
          <w:tcPr>
            <w:tcW w:w="1889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91 427 3490</w:t>
            </w:r>
          </w:p>
        </w:tc>
        <w:tc>
          <w:tcPr>
            <w:tcW w:w="4738" w:type="dxa"/>
          </w:tcPr>
          <w:p w:rsidR="00EE4E9E" w:rsidRPr="002D6746" w:rsidRDefault="00B52117" w:rsidP="00EE4E9E">
            <w:pPr>
              <w:rPr>
                <w:rFonts w:cstheme="minorHAnsi"/>
                <w:sz w:val="24"/>
                <w:szCs w:val="24"/>
              </w:rPr>
            </w:pPr>
            <w:hyperlink r:id="rId6" w:history="1">
              <w:r w:rsidR="008C737A" w:rsidRPr="002D6746">
                <w:rPr>
                  <w:rStyle w:val="Hyperlink"/>
                  <w:rFonts w:cstheme="minorHAnsi"/>
                  <w:sz w:val="24"/>
                  <w:szCs w:val="24"/>
                </w:rPr>
                <w:t>Sarah.Hamblin@southtyneside.gov.uk</w:t>
              </w:r>
            </w:hyperlink>
          </w:p>
        </w:tc>
      </w:tr>
      <w:tr w:rsidR="005B712B" w:rsidRPr="002D6746" w:rsidTr="00B52117">
        <w:tc>
          <w:tcPr>
            <w:tcW w:w="2410" w:type="dxa"/>
          </w:tcPr>
          <w:p w:rsidR="005B712B" w:rsidRPr="002D6746" w:rsidRDefault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Calvin Kipling</w:t>
            </w:r>
          </w:p>
        </w:tc>
        <w:tc>
          <w:tcPr>
            <w:tcW w:w="3244" w:type="dxa"/>
          </w:tcPr>
          <w:p w:rsidR="005B712B" w:rsidRPr="002D6746" w:rsidRDefault="00EE198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  <w:t xml:space="preserve">Virtual School </w:t>
            </w:r>
            <w:proofErr w:type="spellStart"/>
            <w:r w:rsidRPr="002D6746"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  <w:t>Headteacher</w:t>
            </w:r>
            <w:proofErr w:type="spellEnd"/>
            <w:r w:rsidRPr="002D6746"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  <w:t xml:space="preserve"> for Looked After Children</w:t>
            </w:r>
          </w:p>
        </w:tc>
        <w:tc>
          <w:tcPr>
            <w:tcW w:w="2851" w:type="dxa"/>
          </w:tcPr>
          <w:p w:rsidR="005B712B" w:rsidRPr="002D6746" w:rsidRDefault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Darlington Council</w:t>
            </w:r>
          </w:p>
        </w:tc>
        <w:tc>
          <w:tcPr>
            <w:tcW w:w="1889" w:type="dxa"/>
          </w:tcPr>
          <w:p w:rsidR="00B52117" w:rsidRDefault="00EE1986">
            <w:pPr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  <w:t xml:space="preserve">01325 405581 </w:t>
            </w:r>
          </w:p>
          <w:p w:rsidR="005B712B" w:rsidRPr="002D6746" w:rsidRDefault="00EE198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  <w:lang w:eastAsia="en-GB"/>
              </w:rPr>
              <w:t>(Ext 5581)</w:t>
            </w:r>
          </w:p>
          <w:p w:rsidR="004F1E7D" w:rsidRPr="002D6746" w:rsidRDefault="004F1E7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738" w:type="dxa"/>
          </w:tcPr>
          <w:p w:rsidR="005B712B" w:rsidRPr="002D6746" w:rsidRDefault="00B52117" w:rsidP="008C737A">
            <w:pPr>
              <w:rPr>
                <w:rFonts w:cstheme="minorHAnsi"/>
                <w:sz w:val="24"/>
                <w:szCs w:val="24"/>
              </w:rPr>
            </w:pPr>
            <w:hyperlink r:id="rId7" w:history="1">
              <w:r w:rsidR="005B712B" w:rsidRPr="002D6746">
                <w:rPr>
                  <w:rStyle w:val="Hyperlink"/>
                  <w:rFonts w:cstheme="minorHAnsi"/>
                  <w:sz w:val="24"/>
                  <w:szCs w:val="24"/>
                </w:rPr>
                <w:t>calvin.kipling@darlington.gov.uk</w:t>
              </w:r>
            </w:hyperlink>
          </w:p>
        </w:tc>
      </w:tr>
      <w:tr w:rsidR="005B712B" w:rsidRPr="002D6746" w:rsidTr="00B52117">
        <w:tc>
          <w:tcPr>
            <w:tcW w:w="2410" w:type="dxa"/>
          </w:tcPr>
          <w:p w:rsidR="005B712B" w:rsidRPr="002D6746" w:rsidRDefault="005B712B" w:rsidP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Toni McGuire</w:t>
            </w:r>
          </w:p>
          <w:p w:rsidR="005B712B" w:rsidRPr="002D6746" w:rsidRDefault="005B712B" w:rsidP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4" w:type="dxa"/>
          </w:tcPr>
          <w:p w:rsidR="005B712B" w:rsidRPr="002D6746" w:rsidRDefault="002D674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Virtual School</w:t>
            </w:r>
          </w:p>
        </w:tc>
        <w:tc>
          <w:tcPr>
            <w:tcW w:w="2851" w:type="dxa"/>
          </w:tcPr>
          <w:p w:rsidR="005B712B" w:rsidRPr="002D6746" w:rsidRDefault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Northumberland Council</w:t>
            </w:r>
          </w:p>
        </w:tc>
        <w:tc>
          <w:tcPr>
            <w:tcW w:w="1889" w:type="dxa"/>
          </w:tcPr>
          <w:p w:rsidR="005B712B" w:rsidRPr="002D6746" w:rsidRDefault="002D674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670 622779</w:t>
            </w:r>
          </w:p>
        </w:tc>
        <w:tc>
          <w:tcPr>
            <w:tcW w:w="4738" w:type="dxa"/>
          </w:tcPr>
          <w:p w:rsidR="005B712B" w:rsidRPr="002D6746" w:rsidRDefault="00B52117" w:rsidP="008C737A">
            <w:pPr>
              <w:rPr>
                <w:rFonts w:cstheme="minorHAnsi"/>
                <w:sz w:val="24"/>
                <w:szCs w:val="24"/>
              </w:rPr>
            </w:pPr>
            <w:hyperlink r:id="rId8" w:history="1">
              <w:r w:rsidR="005B712B" w:rsidRPr="002D6746">
                <w:rPr>
                  <w:rStyle w:val="Hyperlink"/>
                  <w:rFonts w:cstheme="minorHAnsi"/>
                  <w:sz w:val="24"/>
                  <w:szCs w:val="24"/>
                </w:rPr>
                <w:t>toni.mcguire@northumberland.gov.uk</w:t>
              </w:r>
            </w:hyperlink>
          </w:p>
        </w:tc>
        <w:bookmarkStart w:id="0" w:name="_GoBack"/>
        <w:bookmarkEnd w:id="0"/>
      </w:tr>
      <w:tr w:rsidR="008C737A" w:rsidRPr="002D6746" w:rsidTr="00B52117">
        <w:tc>
          <w:tcPr>
            <w:tcW w:w="2410" w:type="dxa"/>
          </w:tcPr>
          <w:p w:rsidR="008C737A" w:rsidRPr="002D6746" w:rsidRDefault="008C737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Ann </w:t>
            </w:r>
            <w:proofErr w:type="spellStart"/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Muxworthy</w:t>
            </w:r>
            <w:proofErr w:type="spellEnd"/>
          </w:p>
        </w:tc>
        <w:tc>
          <w:tcPr>
            <w:tcW w:w="3244" w:type="dxa"/>
          </w:tcPr>
          <w:p w:rsidR="008C737A" w:rsidRPr="002D6746" w:rsidRDefault="002D674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Head Teacher of The Virtual School</w:t>
            </w:r>
          </w:p>
        </w:tc>
        <w:tc>
          <w:tcPr>
            <w:tcW w:w="2851" w:type="dxa"/>
          </w:tcPr>
          <w:p w:rsidR="008C737A" w:rsidRPr="002D6746" w:rsidRDefault="008C737A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Gateshead Council</w:t>
            </w:r>
          </w:p>
        </w:tc>
        <w:tc>
          <w:tcPr>
            <w:tcW w:w="1889" w:type="dxa"/>
          </w:tcPr>
          <w:p w:rsidR="004F1E7D" w:rsidRPr="002D6746" w:rsidRDefault="002D674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B52117">
              <w:rPr>
                <w:rFonts w:cstheme="minorHAnsi"/>
                <w:sz w:val="24"/>
                <w:szCs w:val="24"/>
              </w:rPr>
              <w:t>0191 433 8732</w:t>
            </w:r>
          </w:p>
        </w:tc>
        <w:tc>
          <w:tcPr>
            <w:tcW w:w="4738" w:type="dxa"/>
          </w:tcPr>
          <w:p w:rsidR="008C737A" w:rsidRPr="002D6746" w:rsidRDefault="00B52117" w:rsidP="00EE4E9E">
            <w:pPr>
              <w:rPr>
                <w:rFonts w:cstheme="minorHAnsi"/>
                <w:sz w:val="24"/>
                <w:szCs w:val="24"/>
              </w:rPr>
            </w:pPr>
            <w:hyperlink r:id="rId9" w:history="1">
              <w:r w:rsidR="008D40B9" w:rsidRPr="002D6746">
                <w:rPr>
                  <w:rStyle w:val="Hyperlink"/>
                  <w:rFonts w:cstheme="minorHAnsi"/>
                  <w:sz w:val="24"/>
                  <w:szCs w:val="24"/>
                </w:rPr>
                <w:t>annmuxworthy@gateshead.gov.uk</w:t>
              </w:r>
            </w:hyperlink>
          </w:p>
        </w:tc>
      </w:tr>
      <w:tr w:rsidR="00EE4E9E" w:rsidRPr="002D6746" w:rsidTr="00B52117">
        <w:tc>
          <w:tcPr>
            <w:tcW w:w="2410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Jane Pickthall</w:t>
            </w:r>
          </w:p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4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Head of the Virtual School for Looked After Children</w:t>
            </w:r>
          </w:p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851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North Tyneside Council</w:t>
            </w:r>
          </w:p>
        </w:tc>
        <w:tc>
          <w:tcPr>
            <w:tcW w:w="1889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91 643 8366</w:t>
            </w:r>
          </w:p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7976 416597</w:t>
            </w:r>
          </w:p>
        </w:tc>
        <w:tc>
          <w:tcPr>
            <w:tcW w:w="4738" w:type="dxa"/>
          </w:tcPr>
          <w:p w:rsidR="00EE4E9E" w:rsidRPr="002D6746" w:rsidRDefault="00B52117" w:rsidP="001121D2">
            <w:pPr>
              <w:rPr>
                <w:rFonts w:cstheme="minorHAnsi"/>
                <w:sz w:val="24"/>
                <w:szCs w:val="24"/>
              </w:rPr>
            </w:pPr>
            <w:hyperlink r:id="rId10" w:history="1">
              <w:r w:rsidR="00EE4E9E" w:rsidRPr="002D6746">
                <w:rPr>
                  <w:rStyle w:val="Hyperlink"/>
                  <w:rFonts w:cstheme="minorHAnsi"/>
                  <w:sz w:val="24"/>
                  <w:szCs w:val="24"/>
                </w:rPr>
                <w:t>jane.pickthall@northtyneside.gov.uk</w:t>
              </w:r>
            </w:hyperlink>
          </w:p>
        </w:tc>
      </w:tr>
      <w:tr w:rsidR="005B712B" w:rsidRPr="002D6746" w:rsidTr="00B52117">
        <w:tc>
          <w:tcPr>
            <w:tcW w:w="2410" w:type="dxa"/>
          </w:tcPr>
          <w:p w:rsidR="005B712B" w:rsidRPr="002D6746" w:rsidRDefault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Linda Russell-Bond</w:t>
            </w:r>
          </w:p>
        </w:tc>
        <w:tc>
          <w:tcPr>
            <w:tcW w:w="3244" w:type="dxa"/>
          </w:tcPr>
          <w:p w:rsidR="005B712B" w:rsidRPr="002D6746" w:rsidRDefault="00955B03" w:rsidP="00955B03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Virtual School Headteacher / Senior Adviser</w:t>
            </w:r>
          </w:p>
        </w:tc>
        <w:tc>
          <w:tcPr>
            <w:tcW w:w="2851" w:type="dxa"/>
          </w:tcPr>
          <w:p w:rsidR="005B712B" w:rsidRPr="002D6746" w:rsidRDefault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Stockton Borough Council</w:t>
            </w:r>
          </w:p>
        </w:tc>
        <w:tc>
          <w:tcPr>
            <w:tcW w:w="1889" w:type="dxa"/>
          </w:tcPr>
          <w:p w:rsidR="00955B03" w:rsidRPr="002D6746" w:rsidRDefault="00955B03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642 526416</w:t>
            </w:r>
          </w:p>
          <w:p w:rsidR="00955B03" w:rsidRPr="002D6746" w:rsidRDefault="00955B03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7824 529636</w:t>
            </w:r>
          </w:p>
          <w:p w:rsidR="00955B03" w:rsidRPr="002D6746" w:rsidRDefault="00955B03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738" w:type="dxa"/>
          </w:tcPr>
          <w:p w:rsidR="005B712B" w:rsidRPr="002D6746" w:rsidRDefault="00B52117" w:rsidP="001121D2">
            <w:pPr>
              <w:rPr>
                <w:rFonts w:cstheme="minorHAnsi"/>
                <w:sz w:val="24"/>
                <w:szCs w:val="24"/>
              </w:rPr>
            </w:pPr>
            <w:hyperlink r:id="rId11" w:history="1">
              <w:r w:rsidR="005B712B" w:rsidRPr="002D6746">
                <w:rPr>
                  <w:rStyle w:val="Hyperlink"/>
                  <w:rFonts w:cstheme="minorHAnsi"/>
                  <w:sz w:val="24"/>
                  <w:szCs w:val="24"/>
                </w:rPr>
                <w:t>Linda.Russell-Bond@stockton.gov.uk</w:t>
              </w:r>
            </w:hyperlink>
          </w:p>
        </w:tc>
      </w:tr>
      <w:tr w:rsidR="001121D2" w:rsidRPr="002D6746" w:rsidTr="00B52117">
        <w:tc>
          <w:tcPr>
            <w:tcW w:w="2410" w:type="dxa"/>
          </w:tcPr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Emma Rutherford</w:t>
            </w:r>
          </w:p>
        </w:tc>
        <w:tc>
          <w:tcPr>
            <w:tcW w:w="3244" w:type="dxa"/>
          </w:tcPr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Virtual School Headteacher</w:t>
            </w:r>
          </w:p>
        </w:tc>
        <w:tc>
          <w:tcPr>
            <w:tcW w:w="2851" w:type="dxa"/>
          </w:tcPr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Hartlepool Borough Council</w:t>
            </w:r>
          </w:p>
        </w:tc>
        <w:tc>
          <w:tcPr>
            <w:tcW w:w="1889" w:type="dxa"/>
          </w:tcPr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429 284370</w:t>
            </w:r>
          </w:p>
        </w:tc>
        <w:tc>
          <w:tcPr>
            <w:tcW w:w="4738" w:type="dxa"/>
          </w:tcPr>
          <w:p w:rsidR="001121D2" w:rsidRPr="002D6746" w:rsidRDefault="00B52117">
            <w:pPr>
              <w:rPr>
                <w:rFonts w:cstheme="minorHAnsi"/>
                <w:sz w:val="24"/>
                <w:szCs w:val="24"/>
              </w:rPr>
            </w:pPr>
            <w:hyperlink r:id="rId12" w:history="1">
              <w:r w:rsidR="008D40B9" w:rsidRPr="002D6746">
                <w:rPr>
                  <w:rStyle w:val="Hyperlink"/>
                  <w:rFonts w:cstheme="minorHAnsi"/>
                  <w:sz w:val="24"/>
                  <w:szCs w:val="24"/>
                </w:rPr>
                <w:t>Emma.Rutherford@hartlepool.gov.uk</w:t>
              </w:r>
            </w:hyperlink>
          </w:p>
        </w:tc>
      </w:tr>
      <w:tr w:rsidR="00EE4E9E" w:rsidRPr="002D6746" w:rsidTr="00B52117">
        <w:tc>
          <w:tcPr>
            <w:tcW w:w="2410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Christine Stonehouse</w:t>
            </w:r>
          </w:p>
        </w:tc>
        <w:tc>
          <w:tcPr>
            <w:tcW w:w="3244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Leadership Review Adviser</w:t>
            </w:r>
          </w:p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Virtual School Head</w:t>
            </w:r>
          </w:p>
        </w:tc>
        <w:tc>
          <w:tcPr>
            <w:tcW w:w="2851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Durham Council</w:t>
            </w:r>
          </w:p>
        </w:tc>
        <w:tc>
          <w:tcPr>
            <w:tcW w:w="1889" w:type="dxa"/>
          </w:tcPr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3000 265802</w:t>
            </w:r>
          </w:p>
          <w:p w:rsidR="00EE4E9E" w:rsidRPr="002D6746" w:rsidRDefault="00EE4E9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7825089263</w:t>
            </w:r>
          </w:p>
        </w:tc>
        <w:tc>
          <w:tcPr>
            <w:tcW w:w="4738" w:type="dxa"/>
          </w:tcPr>
          <w:p w:rsidR="00EE4E9E" w:rsidRPr="002D6746" w:rsidRDefault="00B52117" w:rsidP="001121D2">
            <w:pPr>
              <w:rPr>
                <w:rFonts w:cstheme="minorHAnsi"/>
                <w:sz w:val="24"/>
                <w:szCs w:val="24"/>
              </w:rPr>
            </w:pPr>
            <w:hyperlink r:id="rId13" w:history="1">
              <w:r w:rsidR="00EE4E9E" w:rsidRPr="002D6746">
                <w:rPr>
                  <w:rStyle w:val="Hyperlink"/>
                  <w:rFonts w:cstheme="minorHAnsi"/>
                  <w:sz w:val="24"/>
                  <w:szCs w:val="24"/>
                </w:rPr>
                <w:t>Christine.Stonehouse@durham.gov.uk</w:t>
              </w:r>
            </w:hyperlink>
          </w:p>
        </w:tc>
      </w:tr>
      <w:tr w:rsidR="005B712B" w:rsidRPr="002D6746" w:rsidTr="00B52117">
        <w:tc>
          <w:tcPr>
            <w:tcW w:w="2410" w:type="dxa"/>
          </w:tcPr>
          <w:p w:rsidR="005B712B" w:rsidRPr="002D6746" w:rsidRDefault="005B712B" w:rsidP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Jean Thompson</w:t>
            </w:r>
          </w:p>
        </w:tc>
        <w:tc>
          <w:tcPr>
            <w:tcW w:w="3244" w:type="dxa"/>
          </w:tcPr>
          <w:p w:rsidR="005B712B" w:rsidRPr="002D6746" w:rsidRDefault="00DC5220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Virtual School Deputy </w:t>
            </w:r>
            <w:proofErr w:type="spellStart"/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Headteacher</w:t>
            </w:r>
            <w:proofErr w:type="spellEnd"/>
          </w:p>
        </w:tc>
        <w:tc>
          <w:tcPr>
            <w:tcW w:w="2851" w:type="dxa"/>
          </w:tcPr>
          <w:p w:rsidR="005B712B" w:rsidRPr="002D6746" w:rsidRDefault="005B712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Gateshead Council</w:t>
            </w:r>
          </w:p>
        </w:tc>
        <w:tc>
          <w:tcPr>
            <w:tcW w:w="1889" w:type="dxa"/>
          </w:tcPr>
          <w:p w:rsidR="005B712B" w:rsidRPr="002D6746" w:rsidRDefault="00DC5220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914338732</w:t>
            </w:r>
          </w:p>
        </w:tc>
        <w:tc>
          <w:tcPr>
            <w:tcW w:w="4738" w:type="dxa"/>
          </w:tcPr>
          <w:p w:rsidR="005B712B" w:rsidRPr="002D6746" w:rsidRDefault="00B52117" w:rsidP="001121D2">
            <w:pPr>
              <w:rPr>
                <w:rStyle w:val="Hyperlink"/>
                <w:rFonts w:cstheme="minorHAnsi"/>
                <w:sz w:val="24"/>
                <w:szCs w:val="24"/>
              </w:rPr>
            </w:pPr>
            <w:hyperlink r:id="rId14" w:history="1">
              <w:r w:rsidR="005B712B" w:rsidRPr="002D6746">
                <w:rPr>
                  <w:rStyle w:val="Hyperlink"/>
                  <w:rFonts w:cstheme="minorHAnsi"/>
                  <w:sz w:val="24"/>
                  <w:szCs w:val="24"/>
                </w:rPr>
                <w:t>JeanThompson@Gateshead.Gov.UK</w:t>
              </w:r>
            </w:hyperlink>
          </w:p>
          <w:p w:rsidR="008D40B9" w:rsidRPr="002D6746" w:rsidRDefault="008D40B9" w:rsidP="001121D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121D2" w:rsidRPr="002D6746" w:rsidTr="00B52117">
        <w:tc>
          <w:tcPr>
            <w:tcW w:w="2410" w:type="dxa"/>
          </w:tcPr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Jane Walker</w:t>
            </w:r>
          </w:p>
        </w:tc>
        <w:tc>
          <w:tcPr>
            <w:tcW w:w="3244" w:type="dxa"/>
          </w:tcPr>
          <w:p w:rsidR="001121D2" w:rsidRPr="002D6746" w:rsidRDefault="008D2F87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Virtual School </w:t>
            </w:r>
            <w:proofErr w:type="spellStart"/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Headteacher</w:t>
            </w:r>
            <w:proofErr w:type="spellEnd"/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 (Senior Manager Education &amp; Skills),</w:t>
            </w:r>
          </w:p>
        </w:tc>
        <w:tc>
          <w:tcPr>
            <w:tcW w:w="2851" w:type="dxa"/>
          </w:tcPr>
          <w:p w:rsidR="001121D2" w:rsidRPr="002D6746" w:rsidRDefault="001121D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Northumberland Council</w:t>
            </w:r>
          </w:p>
        </w:tc>
        <w:tc>
          <w:tcPr>
            <w:tcW w:w="1889" w:type="dxa"/>
          </w:tcPr>
          <w:p w:rsidR="001121D2" w:rsidRPr="002D6746" w:rsidRDefault="008D2F87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670 622734</w:t>
            </w:r>
          </w:p>
        </w:tc>
        <w:tc>
          <w:tcPr>
            <w:tcW w:w="4738" w:type="dxa"/>
          </w:tcPr>
          <w:p w:rsidR="001121D2" w:rsidRPr="002D6746" w:rsidRDefault="00B52117">
            <w:pPr>
              <w:rPr>
                <w:rStyle w:val="Hyperlink"/>
                <w:rFonts w:cstheme="minorHAnsi"/>
                <w:sz w:val="24"/>
                <w:szCs w:val="24"/>
              </w:rPr>
            </w:pPr>
            <w:hyperlink r:id="rId15" w:history="1">
              <w:r w:rsidR="001121D2" w:rsidRPr="002D6746">
                <w:rPr>
                  <w:rStyle w:val="Hyperlink"/>
                  <w:rFonts w:cstheme="minorHAnsi"/>
                  <w:sz w:val="24"/>
                  <w:szCs w:val="24"/>
                </w:rPr>
                <w:t>jane.walker@northumberland.gov.uk</w:t>
              </w:r>
            </w:hyperlink>
          </w:p>
          <w:p w:rsidR="008D40B9" w:rsidRPr="002D6746" w:rsidRDefault="008D40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D40B9" w:rsidRPr="002D6746" w:rsidTr="00B52117">
        <w:tc>
          <w:tcPr>
            <w:tcW w:w="2410" w:type="dxa"/>
          </w:tcPr>
          <w:p w:rsidR="008D40B9" w:rsidRPr="002D6746" w:rsidRDefault="008D40B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 xml:space="preserve">Linda Mason </w:t>
            </w:r>
          </w:p>
        </w:tc>
        <w:tc>
          <w:tcPr>
            <w:tcW w:w="3244" w:type="dxa"/>
          </w:tcPr>
          <w:p w:rsidR="00EE1986" w:rsidRPr="002D6746" w:rsidRDefault="00EE1986" w:rsidP="00EE198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Virtual School for Looked After Children</w:t>
            </w:r>
          </w:p>
          <w:p w:rsidR="008D40B9" w:rsidRPr="002D6746" w:rsidRDefault="008D40B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851" w:type="dxa"/>
          </w:tcPr>
          <w:p w:rsidR="008D40B9" w:rsidRPr="002D6746" w:rsidRDefault="008D40B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Sunderland Council</w:t>
            </w:r>
          </w:p>
        </w:tc>
        <w:tc>
          <w:tcPr>
            <w:tcW w:w="1889" w:type="dxa"/>
          </w:tcPr>
          <w:p w:rsidR="008D40B9" w:rsidRPr="002D6746" w:rsidRDefault="00EE1986" w:rsidP="00EE1986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D6746">
              <w:rPr>
                <w:rFonts w:cstheme="minorHAnsi"/>
                <w:color w:val="000000" w:themeColor="text1"/>
                <w:sz w:val="24"/>
                <w:szCs w:val="24"/>
              </w:rPr>
              <w:t>0191 561 5696</w:t>
            </w:r>
          </w:p>
        </w:tc>
        <w:tc>
          <w:tcPr>
            <w:tcW w:w="4738" w:type="dxa"/>
          </w:tcPr>
          <w:p w:rsidR="008D40B9" w:rsidRPr="002D6746" w:rsidRDefault="00B52117" w:rsidP="001121D2">
            <w:pPr>
              <w:rPr>
                <w:rFonts w:cstheme="minorHAnsi"/>
                <w:sz w:val="24"/>
                <w:szCs w:val="24"/>
              </w:rPr>
            </w:pPr>
            <w:hyperlink r:id="rId16" w:history="1">
              <w:r w:rsidR="008D40B9" w:rsidRPr="002D6746">
                <w:rPr>
                  <w:rStyle w:val="Hyperlink"/>
                  <w:rFonts w:cstheme="minorHAnsi"/>
                  <w:sz w:val="24"/>
                  <w:szCs w:val="24"/>
                </w:rPr>
                <w:t>Linda.mason@togetherforchildren.org.uk</w:t>
              </w:r>
            </w:hyperlink>
          </w:p>
          <w:p w:rsidR="008D40B9" w:rsidRPr="002D6746" w:rsidRDefault="008D40B9" w:rsidP="001121D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1121D2" w:rsidRPr="00921E4D" w:rsidRDefault="001121D2">
      <w:pPr>
        <w:rPr>
          <w:rFonts w:cstheme="minorHAnsi"/>
          <w:sz w:val="24"/>
          <w:szCs w:val="24"/>
        </w:rPr>
      </w:pPr>
    </w:p>
    <w:sectPr w:rsidR="001121D2" w:rsidRPr="00921E4D" w:rsidSect="005B712B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0MzUyMrc0NTZX0lEKTi0uzszPAykwrAUA3YyhiCwAAAA="/>
  </w:docVars>
  <w:rsids>
    <w:rsidRoot w:val="001121D2"/>
    <w:rsid w:val="001121D2"/>
    <w:rsid w:val="00263524"/>
    <w:rsid w:val="002D6746"/>
    <w:rsid w:val="004F1E7D"/>
    <w:rsid w:val="005B712B"/>
    <w:rsid w:val="008C737A"/>
    <w:rsid w:val="008D2F87"/>
    <w:rsid w:val="008D40B9"/>
    <w:rsid w:val="00921E4D"/>
    <w:rsid w:val="0094174E"/>
    <w:rsid w:val="00955B03"/>
    <w:rsid w:val="00B52117"/>
    <w:rsid w:val="00C04220"/>
    <w:rsid w:val="00C978B2"/>
    <w:rsid w:val="00D80F5E"/>
    <w:rsid w:val="00DC5220"/>
    <w:rsid w:val="00E27446"/>
    <w:rsid w:val="00EE1986"/>
    <w:rsid w:val="00EE4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E7B762-3999-4229-91A1-C4085E98D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21D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12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">
    <w:name w:val="Mention"/>
    <w:basedOn w:val="DefaultParagraphFont"/>
    <w:uiPriority w:val="99"/>
    <w:semiHidden/>
    <w:unhideWhenUsed/>
    <w:rsid w:val="008D40B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2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ni.mcguire@northumberland.gov.uk" TargetMode="External"/><Relationship Id="rId13" Type="http://schemas.openxmlformats.org/officeDocument/2006/relationships/hyperlink" Target="mailto:Christine.Stonehouse@durham.gov.uk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calvin.kipling@darlington.gov.uk" TargetMode="External"/><Relationship Id="rId12" Type="http://schemas.openxmlformats.org/officeDocument/2006/relationships/hyperlink" Target="mailto:Emma.Rutherford@hartlepool.gov.uk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mailto:Linda.mason@togetherforchildren.org.uk" TargetMode="External"/><Relationship Id="rId1" Type="http://schemas.openxmlformats.org/officeDocument/2006/relationships/styles" Target="styles.xml"/><Relationship Id="rId6" Type="http://schemas.openxmlformats.org/officeDocument/2006/relationships/hyperlink" Target="mailto:Sarah.Hamblin@southtyneside.gov.uk" TargetMode="External"/><Relationship Id="rId11" Type="http://schemas.openxmlformats.org/officeDocument/2006/relationships/hyperlink" Target="mailto:Linda.Russell-Bond@stockton.gov.uk" TargetMode="External"/><Relationship Id="rId5" Type="http://schemas.openxmlformats.org/officeDocument/2006/relationships/hyperlink" Target="mailto:ami.fatherley@newcastle.gov.uk" TargetMode="External"/><Relationship Id="rId15" Type="http://schemas.openxmlformats.org/officeDocument/2006/relationships/hyperlink" Target="mailto:jane.walker@northumberland.gov.uk" TargetMode="External"/><Relationship Id="rId10" Type="http://schemas.openxmlformats.org/officeDocument/2006/relationships/hyperlink" Target="mailto:jane.pickthall@northtyneside.gov.uk" TargetMode="External"/><Relationship Id="rId4" Type="http://schemas.openxmlformats.org/officeDocument/2006/relationships/hyperlink" Target="mailto:Michael.Bettencourt@middlesbrough.gov.uk%20" TargetMode="External"/><Relationship Id="rId9" Type="http://schemas.openxmlformats.org/officeDocument/2006/relationships/hyperlink" Target="mailto:annmuxworthy@gateshead.gov.uk" TargetMode="External"/><Relationship Id="rId14" Type="http://schemas.openxmlformats.org/officeDocument/2006/relationships/hyperlink" Target="mailto:JeanThompson@Gateshead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car and Cleveland Council</Company>
  <LinksUpToDate>false</LinksUpToDate>
  <CharactersWithSpaces>2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a, Lesley</dc:creator>
  <cp:lastModifiedBy>Elizabeth Townsend</cp:lastModifiedBy>
  <cp:revision>18</cp:revision>
  <dcterms:created xsi:type="dcterms:W3CDTF">2019-01-10T11:51:00Z</dcterms:created>
  <dcterms:modified xsi:type="dcterms:W3CDTF">2019-02-11T15:57:00Z</dcterms:modified>
</cp:coreProperties>
</file>